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for</w:t>
      </w:r>
      <w:r>
        <w:t xml:space="preserve"> </w:t>
      </w:r>
      <w:r>
        <w:t xml:space="preserve">Naples,</w:t>
      </w:r>
      <w:r>
        <w:t xml:space="preserve"> </w:t>
      </w:r>
      <w:r>
        <w:t xml:space="preserve">Italy</w:t>
      </w:r>
    </w:p>
    <w:bookmarkStart w:id="20" w:name="X873e37804f55ee09a47cb0951ea034ec9d72b1d"/>
    <w:p>
      <w:pPr>
        <w:pStyle w:val="Heading1"/>
      </w:pPr>
      <w:r>
        <w:t xml:space="preserve">Statement of Purpose: Commitment to Public Service as a Police Officer in Naples, Italy</w:t>
      </w:r>
    </w:p>
    <w:p>
      <w:pPr>
        <w:pStyle w:val="FirstParagraph"/>
      </w:pPr>
      <w:r>
        <w:t xml:space="preserve">I am writing to express my profound and unwavering commitment to serve as a Police Officer within the Polizia di Stato in the vibrant, historically rich, and culturally dynamic city of Naples, Italy. This Statement of Purpose articulates my deep-seated motivation, professional preparation, cultural understanding, and steadfast dedication to contributing to public safety in one of Europe's most fascinating urban centers. My aspiration is not merely a career choice but a lifelong vocation aligned with the highest ideals of law enforcement within the Italian legal and social framework.</w:t>
      </w:r>
    </w:p>
    <w:p>
      <w:pPr>
        <w:pStyle w:val="BodyText"/>
      </w:pPr>
      <w:r>
        <w:t xml:space="preserve">Naples is far more than a destination; it embodies a unique confluence of ancient history, intense community life, complex socioeconomic challenges, and unparalleled cultural richness. The streets of Naples – from the bustling Piazza del Plebiscito to the narrow alleys of Spaccanapoli – are not just physical spaces but living canvases reflecting centuries of tradition and resilience. As a prospective Police Officer assigned to Naples, I recognize that effective policing here demands far more than standard procedural knowledge. It requires a deep respect for the *campano* spirit, an acute understanding of local customs, and a genuine connection to the community's heartbeat. My motivation stems from this specific context: the desire to protect a city whose identity is inseparable from its people's daily struggles and triumphs.</w:t>
      </w:r>
    </w:p>
    <w:p>
      <w:pPr>
        <w:pStyle w:val="BodyText"/>
      </w:pPr>
      <w:r>
        <w:t xml:space="preserve">My academic background in Criminology and Sociology at [Your University, if applicable] provided me with foundational knowledge of criminal justice systems, community-based policing strategies, and the socio-structural roots of crime. However, my preparation extends beyond textbooks. I have dedicated significant time to immersing myself in Italian language proficiency (achieving C1 level), mastering the nuances of Italian law – particularly the Codice Penale and principles governing public order – and studying Italy's specific policing culture under the Ministry of Interior. I understand that becoming a Police Officer in Italy is a rigorous path demanding absolute integrity, physical fitness, and unwavering adherence to constitutional values. I have meticulously researched the recruitment process for Polizia di Stato positions, understanding the necessity of Italian citizenship (a prerequisite I am actively pursuing through established legal channels) and the comprehensive training required at the Scuola di Formazione della Polizia di Stato.</w:t>
      </w:r>
    </w:p>
    <w:p>
      <w:pPr>
        <w:pStyle w:val="BodyText"/>
      </w:pPr>
      <w:r>
        <w:t xml:space="preserve">My volunteer work with local community centers in [Your City/Region] exposed me to diverse populations facing social challenges, honing my communication skills, empathy, and ability to build trust – essential qualities for a Police Officer navigating Naples' complex urban fabric. I witnessed firsthand how respectful engagement can defuse tension and foster cooperation. This experience solidified my belief that the most effective policing in Naples will be proactive, community-oriented, and deeply embedded within the social structures of neighborhoods like Sanità, Chiaia, or Mergellina. I am eager to contribute this perspective to the Polizia di Stato's efforts in combating organized crime networks while simultaneously addressing issues like petty theft in tourist areas or supporting vulnerable populations through collaborative initiatives.</w:t>
      </w:r>
    </w:p>
    <w:p>
      <w:pPr>
        <w:pStyle w:val="BodyText"/>
      </w:pPr>
      <w:r>
        <w:t xml:space="preserve">I am acutely aware of Naples' specific challenges: its high population density, significant historical and cultural tourism, persistent issues related to illicit activities often tied to complex local dynamics, and the critical need for officers who understand the city's unique social code. My Statement of Purpose reflects a clear-eyed understanding that policing in Naples requires navigating these complexities with both firmness and compassion. I am prepared for the physical demands of service across diverse environments – from patrolling historic centers to responding to emergencies along coastal areas like Posillipo. I am committed to upholding the Italian Constitution, safeguarding civil liberties as enshrined in law, and operating with absolute transparency and ethical integrity at all times.</w:t>
      </w:r>
    </w:p>
    <w:p>
      <w:pPr>
        <w:pStyle w:val="BodyText"/>
      </w:pPr>
      <w:r>
        <w:t xml:space="preserve">The Polizia di Stato represents the pinnacle of public service within Italy, dedicated not just to enforcing the law but to preserving social harmony. To serve in Naples is to serve a community that embodies both profound beauty and significant challenges. I am driven by the opportunity to be part of a force whose presence contributes directly to making Naples safer, more orderly, and more welcoming for its residents and visitors alike. The legacy of dedicated officers protecting this city’s legacy is one I aspire to join with humility, diligence, and profound respect for its people.</w:t>
      </w:r>
    </w:p>
    <w:p>
      <w:pPr>
        <w:pStyle w:val="BodyText"/>
      </w:pPr>
      <w:r>
        <w:t xml:space="preserve">My application is not a generic submission; it is a specific declaration of intent to become an integral part of the Polizia di Stato's mission in Naples. I have dedicated myself to understanding the city's soul as much as its legal framework. I possess the necessary discipline, language skills, academic grounding, and genuine passion for community safety that aligns with Italy’s national policing standards and the unique demands of Naples. My vision is clear: to be a Police Officer who earns trust through action, respects tradition while embracing modernity in law enforcement, and actively contributes to strengthening the social fabric of this irreplaceable city.</w:t>
      </w:r>
    </w:p>
    <w:p>
      <w:pPr>
        <w:pStyle w:val="BodyText"/>
      </w:pPr>
      <w:r>
        <w:t xml:space="preserve">I am prepared to undergo every stage of the demanding Italian police recruitment process with dedication. I seek not just an employment opportunity, but the profound honor of serving as a Police Officer within the distinguished ranks of Italy's Polizia di Stato in Naples – a city whose spirit and challenges define my professional purpos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for Naples, Italy</dc:title>
  <dc:creator/>
  <dc:language>en</dc:language>
  <cp:keywords/>
  <dcterms:created xsi:type="dcterms:W3CDTF">2026-06-02T22:02:31Z</dcterms:created>
  <dcterms:modified xsi:type="dcterms:W3CDTF">2026-06-02T22:02:31Z</dcterms:modified>
</cp:coreProperties>
</file>

<file path=docProps/custom.xml><?xml version="1.0" encoding="utf-8"?>
<Properties xmlns="http://schemas.openxmlformats.org/officeDocument/2006/custom-properties" xmlns:vt="http://schemas.openxmlformats.org/officeDocument/2006/docPropsVTypes"/>
</file>